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E7389" w14:textId="77777777" w:rsidR="000F7996" w:rsidRDefault="004D6C5B">
      <w:r>
        <w:t>Sight-Undercover Camera beta</w:t>
      </w:r>
      <w:r w:rsidR="000F7996">
        <w:t xml:space="preserve"> version 1</w:t>
      </w:r>
      <w:r>
        <w:t>:</w:t>
      </w:r>
    </w:p>
    <w:p w14:paraId="39B20BED" w14:textId="4609D974" w:rsidR="004D6C5B" w:rsidRDefault="000F7996">
      <w:r>
        <w:t xml:space="preserve">Listed below are the steps for starting the thermal camera and video camera. Then power down the two applications down and turning off the device. </w:t>
      </w:r>
      <w:r w:rsidR="004D6C5B">
        <w:t xml:space="preserve"> </w:t>
      </w:r>
      <w:r>
        <w:t>This device currently supports (real-time) viewing from a computer display for thermal images and video images from the monitor or smartphone. (</w:t>
      </w:r>
      <w:proofErr w:type="gramStart"/>
      <w:r>
        <w:t>this</w:t>
      </w:r>
      <w:proofErr w:type="gramEnd"/>
      <w:r>
        <w:t xml:space="preserve"> device is currently in development)</w:t>
      </w:r>
    </w:p>
    <w:p w14:paraId="54521F74" w14:textId="77777777" w:rsidR="004D6C5B" w:rsidRDefault="004D6C5B"/>
    <w:p w14:paraId="0EDEA4E7" w14:textId="1E2AA47A" w:rsidR="009E0C96" w:rsidRDefault="00841CFE">
      <w:r>
        <w:t xml:space="preserve">Steps: </w:t>
      </w:r>
      <w:proofErr w:type="gramStart"/>
      <w:r w:rsidR="00942F1E">
        <w:t>1</w:t>
      </w:r>
      <w:r w:rsidR="000F7996">
        <w:t xml:space="preserve"> )</w:t>
      </w:r>
      <w:proofErr w:type="gramEnd"/>
      <w:r w:rsidR="000F7996">
        <w:t xml:space="preserve"> Turn power on to the device.</w:t>
      </w:r>
    </w:p>
    <w:p w14:paraId="03EBD8A6" w14:textId="59871BB2" w:rsidR="00841CFE" w:rsidRDefault="00841CFE">
      <w:r>
        <w:rPr>
          <w:noProof/>
        </w:rPr>
        <w:drawing>
          <wp:inline distT="0" distB="0" distL="0" distR="0" wp14:anchorId="241D1C78" wp14:editId="2CBDC8CA">
            <wp:extent cx="2353003" cy="2638793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3003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E658A" w14:textId="53C11C5F" w:rsidR="00841CFE" w:rsidRDefault="00841CFE"/>
    <w:p w14:paraId="326A5CE0" w14:textId="7155189C" w:rsidR="00942F1E" w:rsidRDefault="00942F1E">
      <w:r>
        <w:t>Step: 2</w:t>
      </w:r>
      <w:r w:rsidR="00EE535F">
        <w:t>) You should see a standard raspberry desktop.</w:t>
      </w:r>
    </w:p>
    <w:p w14:paraId="450B8726" w14:textId="689E065D" w:rsidR="00841CFE" w:rsidRDefault="00841CFE">
      <w:r>
        <w:rPr>
          <w:noProof/>
        </w:rPr>
        <w:drawing>
          <wp:inline distT="0" distB="0" distL="0" distR="0" wp14:anchorId="00262A08" wp14:editId="141F6C7F">
            <wp:extent cx="2972215" cy="1876687"/>
            <wp:effectExtent l="0" t="0" r="0" b="9525"/>
            <wp:docPr id="2" name="Picture 2" descr="A picture containing text, electronics, computer,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electronics, computer, monito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71AFE" w14:textId="3B8349C1" w:rsidR="00EE535F" w:rsidRDefault="00EE535F"/>
    <w:p w14:paraId="36B155E5" w14:textId="4C38F16E" w:rsidR="00EE535F" w:rsidRDefault="00EE535F"/>
    <w:p w14:paraId="3F92EE7D" w14:textId="77777777" w:rsidR="00EE535F" w:rsidRDefault="00EE535F"/>
    <w:p w14:paraId="3F2B4FD4" w14:textId="729A3374" w:rsidR="00841CFE" w:rsidRDefault="00841CFE"/>
    <w:p w14:paraId="20B4EAEB" w14:textId="68910E08" w:rsidR="00942F1E" w:rsidRDefault="00942F1E">
      <w:r>
        <w:lastRenderedPageBreak/>
        <w:t>Step: 3</w:t>
      </w:r>
      <w:r w:rsidR="00C63E02">
        <w:t xml:space="preserve">) Open VNC GUI (icon top right toolbar) and find the IP address on the left side in VNC GUI. </w:t>
      </w:r>
    </w:p>
    <w:p w14:paraId="50D01EFE" w14:textId="1FD42B70" w:rsidR="00841CFE" w:rsidRDefault="00841CFE">
      <w:r>
        <w:rPr>
          <w:noProof/>
        </w:rPr>
        <w:drawing>
          <wp:inline distT="0" distB="0" distL="0" distR="0" wp14:anchorId="7776F068" wp14:editId="1F4E1DC6">
            <wp:extent cx="2915057" cy="1790950"/>
            <wp:effectExtent l="0" t="0" r="0" b="0"/>
            <wp:docPr id="3" name="Picture 3" descr="A picture containing text, electronics, display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electronics, display,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33C0F" w14:textId="77777777" w:rsidR="00C63E02" w:rsidRDefault="00C63E02"/>
    <w:p w14:paraId="2A6C2082" w14:textId="0745A74A" w:rsidR="00841CFE" w:rsidRDefault="00942F1E">
      <w:r>
        <w:t>Step: 4</w:t>
      </w:r>
      <w:r w:rsidR="00C63E02">
        <w:t xml:space="preserve">) Open </w:t>
      </w:r>
      <w:proofErr w:type="spellStart"/>
      <w:r w:rsidR="00C63E02">
        <w:t>THonny</w:t>
      </w:r>
      <w:proofErr w:type="spellEnd"/>
      <w:r w:rsidR="00C63E02">
        <w:t xml:space="preserve"> Python IDE (Open Programming/ </w:t>
      </w:r>
      <w:proofErr w:type="spellStart"/>
      <w:r w:rsidR="00C63E02">
        <w:t>Thonny</w:t>
      </w:r>
      <w:proofErr w:type="spellEnd"/>
      <w:r w:rsidR="00C63E02">
        <w:t xml:space="preserve"> Python IDE)</w:t>
      </w:r>
    </w:p>
    <w:p w14:paraId="644AB278" w14:textId="6FF89FD6" w:rsidR="00841CFE" w:rsidRDefault="00841CFE">
      <w:r>
        <w:rPr>
          <w:noProof/>
        </w:rPr>
        <w:drawing>
          <wp:inline distT="0" distB="0" distL="0" distR="0" wp14:anchorId="77288007" wp14:editId="18DB186A">
            <wp:extent cx="2953162" cy="1838582"/>
            <wp:effectExtent l="0" t="0" r="0" b="9525"/>
            <wp:docPr id="4" name="Picture 4" descr="A picture containing text, electronics, display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electronics, display,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8D4CC" w14:textId="77777777" w:rsidR="001D081A" w:rsidRDefault="001D081A"/>
    <w:p w14:paraId="5F035322" w14:textId="69B99E3A" w:rsidR="00841CFE" w:rsidRDefault="00942F1E">
      <w:r>
        <w:t>Step:5</w:t>
      </w:r>
      <w:r w:rsidR="001D081A">
        <w:t xml:space="preserve">) </w:t>
      </w:r>
      <w:r w:rsidR="0058752D">
        <w:t xml:space="preserve">Find and </w:t>
      </w:r>
      <w:r w:rsidR="001D081A">
        <w:t>Run a script called (rpi_cammera_surveilance_system.py)</w:t>
      </w:r>
    </w:p>
    <w:p w14:paraId="28B2DFFD" w14:textId="073B14CC" w:rsidR="00841CFE" w:rsidRDefault="00841CFE">
      <w:r>
        <w:rPr>
          <w:noProof/>
        </w:rPr>
        <w:drawing>
          <wp:inline distT="0" distB="0" distL="0" distR="0" wp14:anchorId="05F9AEBC" wp14:editId="06B2D885">
            <wp:extent cx="2924583" cy="1762371"/>
            <wp:effectExtent l="0" t="0" r="9525" b="9525"/>
            <wp:docPr id="5" name="Picture 5" descr="A picture containing text, electronics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electronics, display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99979" w14:textId="1FA175C0" w:rsidR="0058752D" w:rsidRDefault="0058752D"/>
    <w:p w14:paraId="102F0279" w14:textId="767E9204" w:rsidR="0058752D" w:rsidRDefault="0058752D"/>
    <w:p w14:paraId="70B49288" w14:textId="5A66635D" w:rsidR="0058752D" w:rsidRDefault="0058752D"/>
    <w:p w14:paraId="6FEC3C16" w14:textId="77777777" w:rsidR="0058752D" w:rsidRDefault="0058752D"/>
    <w:p w14:paraId="7EAF70B5" w14:textId="10F81015" w:rsidR="00942F1E" w:rsidRDefault="00942F1E">
      <w:r>
        <w:lastRenderedPageBreak/>
        <w:t>Step:</w:t>
      </w:r>
      <w:proofErr w:type="gramStart"/>
      <w:r>
        <w:t>6</w:t>
      </w:r>
      <w:r w:rsidR="0058752D">
        <w:t xml:space="preserve"> )</w:t>
      </w:r>
      <w:proofErr w:type="gramEnd"/>
      <w:r w:rsidR="0058752D">
        <w:t xml:space="preserve"> Run a script called (rpi_cammera_surveilance_system.py)</w:t>
      </w:r>
    </w:p>
    <w:p w14:paraId="3FF7E7A1" w14:textId="41D10D48" w:rsidR="00841CFE" w:rsidRDefault="00841CFE"/>
    <w:p w14:paraId="0BF763BE" w14:textId="7EA4F86A" w:rsidR="00841CFE" w:rsidRDefault="00841CFE">
      <w:r>
        <w:rPr>
          <w:noProof/>
        </w:rPr>
        <w:drawing>
          <wp:inline distT="0" distB="0" distL="0" distR="0" wp14:anchorId="15AA76D5" wp14:editId="6B88EACF">
            <wp:extent cx="3067478" cy="2172003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AE608" w14:textId="18DE2254" w:rsidR="00841CFE" w:rsidRDefault="00841CFE"/>
    <w:p w14:paraId="1CD7A664" w14:textId="181714CF" w:rsidR="00942F1E" w:rsidRDefault="00942F1E"/>
    <w:p w14:paraId="488611CE" w14:textId="0283BFED" w:rsidR="00942F1E" w:rsidRDefault="00942F1E">
      <w:r>
        <w:t>Step: 7</w:t>
      </w:r>
      <w:r w:rsidR="0058752D">
        <w:t xml:space="preserve">) View </w:t>
      </w:r>
      <w:r w:rsidR="00D7649D">
        <w:t xml:space="preserve">the </w:t>
      </w:r>
      <w:r w:rsidR="0058752D">
        <w:t xml:space="preserve">output of the script </w:t>
      </w:r>
      <w:r w:rsidR="00D7649D">
        <w:t>at the</w:t>
      </w:r>
      <w:r w:rsidR="0058752D">
        <w:t xml:space="preserve"> bottom of </w:t>
      </w:r>
      <w:r w:rsidR="00D7649D">
        <w:t xml:space="preserve">the </w:t>
      </w:r>
      <w:r w:rsidR="0058752D">
        <w:t xml:space="preserve">IDE shell window. There should be no errors. </w:t>
      </w:r>
    </w:p>
    <w:p w14:paraId="0FD5409F" w14:textId="3C47186B" w:rsidR="00841CFE" w:rsidRDefault="00841CFE">
      <w:r>
        <w:rPr>
          <w:noProof/>
        </w:rPr>
        <w:drawing>
          <wp:inline distT="0" distB="0" distL="0" distR="0" wp14:anchorId="34257DB8" wp14:editId="08227406">
            <wp:extent cx="3077004" cy="2229161"/>
            <wp:effectExtent l="0" t="0" r="9525" b="0"/>
            <wp:docPr id="7" name="Picture 7" descr="A picture containing text, electronics, screenshot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electronics, screenshot, display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08296" w14:textId="1366982E" w:rsidR="00942F1E" w:rsidRDefault="00942F1E"/>
    <w:p w14:paraId="61E8CF37" w14:textId="3B624BCB" w:rsidR="00D7649D" w:rsidRDefault="00D7649D"/>
    <w:p w14:paraId="45028A48" w14:textId="0D7FB657" w:rsidR="00D7649D" w:rsidRDefault="00D7649D"/>
    <w:p w14:paraId="7782D456" w14:textId="7118D1F0" w:rsidR="00D7649D" w:rsidRDefault="00D7649D"/>
    <w:p w14:paraId="603AD733" w14:textId="4C5EB8D6" w:rsidR="00D7649D" w:rsidRDefault="00D7649D"/>
    <w:p w14:paraId="68E5C680" w14:textId="51FD17C2" w:rsidR="00D7649D" w:rsidRDefault="00D7649D"/>
    <w:p w14:paraId="75853F98" w14:textId="13E5AD6C" w:rsidR="00D7649D" w:rsidRDefault="00D7649D"/>
    <w:p w14:paraId="6D3ABDCE" w14:textId="0190832C" w:rsidR="00D7649D" w:rsidRDefault="00D7649D"/>
    <w:p w14:paraId="2004E1DD" w14:textId="77777777" w:rsidR="00D7649D" w:rsidRDefault="00D7649D"/>
    <w:p w14:paraId="55942423" w14:textId="5AA7A7DB" w:rsidR="00841CFE" w:rsidRDefault="00942F1E">
      <w:r>
        <w:t>Step:8</w:t>
      </w:r>
      <w:r w:rsidR="00D7649D">
        <w:t xml:space="preserve">) open terminal and type history at the command line. </w:t>
      </w:r>
    </w:p>
    <w:p w14:paraId="15317821" w14:textId="1EDADDE6" w:rsidR="00841CFE" w:rsidRDefault="00841CFE">
      <w:r>
        <w:rPr>
          <w:noProof/>
        </w:rPr>
        <w:drawing>
          <wp:inline distT="0" distB="0" distL="0" distR="0" wp14:anchorId="26905672" wp14:editId="257CEB88">
            <wp:extent cx="3019846" cy="2305372"/>
            <wp:effectExtent l="0" t="0" r="0" b="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03571" w14:textId="32DEF523" w:rsidR="00942F1E" w:rsidRDefault="00942F1E"/>
    <w:p w14:paraId="2E6F0553" w14:textId="578CD763" w:rsidR="00942F1E" w:rsidRDefault="00942F1E">
      <w:r>
        <w:t>Step:9</w:t>
      </w:r>
      <w:r w:rsidR="00457BE2">
        <w:t>) In the terminal, type the following at the command line. “</w:t>
      </w:r>
      <w:proofErr w:type="spellStart"/>
      <w:proofErr w:type="gramStart"/>
      <w:r w:rsidR="00457BE2">
        <w:t>su</w:t>
      </w:r>
      <w:proofErr w:type="spellEnd"/>
      <w:proofErr w:type="gramEnd"/>
      <w:r w:rsidR="00457BE2">
        <w:t xml:space="preserve"> root”, the password is “</w:t>
      </w:r>
      <w:proofErr w:type="spellStart"/>
      <w:r w:rsidR="00457BE2">
        <w:t>rootroot</w:t>
      </w:r>
      <w:proofErr w:type="spellEnd"/>
      <w:r w:rsidR="00457BE2">
        <w:t>”</w:t>
      </w:r>
    </w:p>
    <w:p w14:paraId="5E9021D2" w14:textId="69C78C13" w:rsidR="00841CFE" w:rsidRDefault="00841CFE"/>
    <w:p w14:paraId="27559257" w14:textId="49F00598" w:rsidR="00841CFE" w:rsidRDefault="00841CFE">
      <w:r>
        <w:rPr>
          <w:noProof/>
        </w:rPr>
        <w:drawing>
          <wp:inline distT="0" distB="0" distL="0" distR="0" wp14:anchorId="1F467F0C" wp14:editId="6B52A3DD">
            <wp:extent cx="3057952" cy="2276793"/>
            <wp:effectExtent l="0" t="0" r="9525" b="9525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952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3720F" w14:textId="0C4E8C2E" w:rsidR="003B7CAA" w:rsidRDefault="003B7CAA"/>
    <w:p w14:paraId="3C6482E0" w14:textId="76FD8DC2" w:rsidR="00F17C37" w:rsidRDefault="00F17C37"/>
    <w:p w14:paraId="78344921" w14:textId="08E6685C" w:rsidR="00F17C37" w:rsidRDefault="00F17C37"/>
    <w:p w14:paraId="0A3E3E28" w14:textId="10E348DE" w:rsidR="00F17C37" w:rsidRDefault="00F17C37"/>
    <w:p w14:paraId="7A6F394C" w14:textId="17F611D9" w:rsidR="00F17C37" w:rsidRDefault="00F17C37"/>
    <w:p w14:paraId="56176169" w14:textId="5A00E018" w:rsidR="00F17C37" w:rsidRDefault="00F17C37"/>
    <w:p w14:paraId="2C4014EE" w14:textId="316FBDF6" w:rsidR="00F17C37" w:rsidRDefault="00F17C37"/>
    <w:p w14:paraId="26D7557E" w14:textId="77777777" w:rsidR="00F17C37" w:rsidRDefault="00F17C37"/>
    <w:p w14:paraId="3237E014" w14:textId="4DF3CF7C" w:rsidR="00841CFE" w:rsidRDefault="003B7CAA">
      <w:r>
        <w:t>Step:10</w:t>
      </w:r>
      <w:r w:rsidR="00F17C37">
        <w:t xml:space="preserve">) in the terminal and type “history” at the command line. </w:t>
      </w:r>
    </w:p>
    <w:p w14:paraId="403B78D0" w14:textId="7FA50D4F" w:rsidR="00841CFE" w:rsidRDefault="00841CFE">
      <w:r>
        <w:rPr>
          <w:noProof/>
        </w:rPr>
        <w:drawing>
          <wp:inline distT="0" distB="0" distL="0" distR="0" wp14:anchorId="1FB93135" wp14:editId="2682B6A1">
            <wp:extent cx="3048425" cy="2353003"/>
            <wp:effectExtent l="0" t="0" r="0" b="9525"/>
            <wp:docPr id="10" name="Picture 10" descr="A picture containing text, indoor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indoor, screensho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4F5E2" w14:textId="1D6BB9B7" w:rsidR="003B7CAA" w:rsidRDefault="003B7CAA"/>
    <w:p w14:paraId="48C06A03" w14:textId="18AFC857" w:rsidR="00F17C37" w:rsidRDefault="00F17C37"/>
    <w:p w14:paraId="2AA55D84" w14:textId="2501555D" w:rsidR="00F17C37" w:rsidRDefault="00F17C37"/>
    <w:p w14:paraId="3F34A468" w14:textId="6193F887" w:rsidR="00F17C37" w:rsidRDefault="00F17C37"/>
    <w:p w14:paraId="04B24F94" w14:textId="47A38FE5" w:rsidR="00F17C37" w:rsidRDefault="00F17C37"/>
    <w:p w14:paraId="68D427B2" w14:textId="2E03B9E5" w:rsidR="00F17C37" w:rsidRDefault="00F17C37"/>
    <w:p w14:paraId="5FFF650D" w14:textId="63D47BE9" w:rsidR="00F17C37" w:rsidRDefault="00F17C37"/>
    <w:p w14:paraId="69A291D4" w14:textId="1CC15958" w:rsidR="00F17C37" w:rsidRDefault="00F17C37"/>
    <w:p w14:paraId="408D4AF4" w14:textId="07813F25" w:rsidR="00F17C37" w:rsidRDefault="00F17C37"/>
    <w:p w14:paraId="04603361" w14:textId="799FC7E8" w:rsidR="00F17C37" w:rsidRDefault="00F17C37"/>
    <w:p w14:paraId="01C50DEA" w14:textId="7FB37C95" w:rsidR="00F17C37" w:rsidRDefault="00F17C37"/>
    <w:p w14:paraId="23BF5146" w14:textId="7D9DBF9F" w:rsidR="00F17C37" w:rsidRDefault="00F17C37"/>
    <w:p w14:paraId="27CD24C2" w14:textId="0407F2D5" w:rsidR="00F17C37" w:rsidRDefault="00F17C37"/>
    <w:p w14:paraId="3FFB8C60" w14:textId="30452527" w:rsidR="00F17C37" w:rsidRDefault="00F17C37"/>
    <w:p w14:paraId="67AF20AF" w14:textId="4485B968" w:rsidR="00F17C37" w:rsidRDefault="00F17C37"/>
    <w:p w14:paraId="5926B0D5" w14:textId="3C5AC45B" w:rsidR="00F17C37" w:rsidRDefault="00F17C37"/>
    <w:p w14:paraId="012B9CE5" w14:textId="012EBBC3" w:rsidR="00F17C37" w:rsidRDefault="00F17C37"/>
    <w:p w14:paraId="78E5CEA7" w14:textId="77777777" w:rsidR="00F17C37" w:rsidRDefault="00F17C37"/>
    <w:p w14:paraId="2470EABE" w14:textId="69424F82" w:rsidR="003B7CAA" w:rsidRDefault="003B7CAA">
      <w:r>
        <w:lastRenderedPageBreak/>
        <w:t>Step: 11</w:t>
      </w:r>
      <w:r w:rsidR="00F17C37">
        <w:t xml:space="preserve">) start thermal camera. Run next script as root, you should be at a root command </w:t>
      </w:r>
      <w:proofErr w:type="spellStart"/>
      <w:r w:rsidR="00F17C37">
        <w:t>promp</w:t>
      </w:r>
      <w:proofErr w:type="spellEnd"/>
      <w:r w:rsidR="00F17C37">
        <w:t xml:space="preserve"> at this time. Type the following below.</w:t>
      </w:r>
    </w:p>
    <w:p w14:paraId="2FF11734" w14:textId="4C83CCE9" w:rsidR="00F17C37" w:rsidRDefault="00F17C37" w:rsidP="00F17C37">
      <w:pPr>
        <w:pStyle w:val="ListParagraph"/>
        <w:numPr>
          <w:ilvl w:val="0"/>
          <w:numId w:val="1"/>
        </w:numPr>
      </w:pPr>
      <w:r>
        <w:t>cd</w:t>
      </w:r>
      <w:proofErr w:type="gramStart"/>
      <w:r>
        <w:t xml:space="preserve"> ..</w:t>
      </w:r>
      <w:proofErr w:type="gramEnd"/>
      <w:r>
        <w:t>/..</w:t>
      </w:r>
    </w:p>
    <w:p w14:paraId="5E9CE7DE" w14:textId="3FE96B00" w:rsidR="00F17C37" w:rsidRDefault="00F17C37" w:rsidP="00F17C37">
      <w:pPr>
        <w:pStyle w:val="ListParagraph"/>
        <w:numPr>
          <w:ilvl w:val="0"/>
          <w:numId w:val="1"/>
        </w:numPr>
      </w:pPr>
      <w:r>
        <w:t>cd *</w:t>
      </w:r>
      <w:proofErr w:type="spellStart"/>
      <w:r>
        <w:t>iPi</w:t>
      </w:r>
      <w:proofErr w:type="spellEnd"/>
    </w:p>
    <w:p w14:paraId="78BAB8DE" w14:textId="7B5A13D9" w:rsidR="00F17C37" w:rsidRDefault="00F17C37" w:rsidP="00F17C37">
      <w:pPr>
        <w:pStyle w:val="ListParagraph"/>
        <w:numPr>
          <w:ilvl w:val="0"/>
          <w:numId w:val="1"/>
        </w:numPr>
      </w:pPr>
      <w:r>
        <w:t>ls</w:t>
      </w:r>
    </w:p>
    <w:p w14:paraId="49B85867" w14:textId="684BCBF9" w:rsidR="00F17C37" w:rsidRDefault="00F17C37" w:rsidP="00F17C37">
      <w:pPr>
        <w:pStyle w:val="ListParagraph"/>
        <w:numPr>
          <w:ilvl w:val="0"/>
          <w:numId w:val="1"/>
        </w:numPr>
      </w:pPr>
      <w:r>
        <w:t>cd C++*</w:t>
      </w:r>
    </w:p>
    <w:p w14:paraId="3EDD0E76" w14:textId="5DE7F47A" w:rsidR="00F17C37" w:rsidRDefault="00F17C37" w:rsidP="00F17C37">
      <w:pPr>
        <w:pStyle w:val="ListParagraph"/>
        <w:numPr>
          <w:ilvl w:val="0"/>
          <w:numId w:val="1"/>
        </w:numPr>
      </w:pPr>
      <w:r>
        <w:t>cd *SDL2</w:t>
      </w:r>
    </w:p>
    <w:p w14:paraId="269AE242" w14:textId="16979E71" w:rsidR="00F17C37" w:rsidRDefault="00F17C37" w:rsidP="00F17C37">
      <w:pPr>
        <w:pStyle w:val="ListParagraph"/>
        <w:numPr>
          <w:ilvl w:val="0"/>
          <w:numId w:val="1"/>
        </w:numPr>
      </w:pPr>
      <w:r>
        <w:t>ls</w:t>
      </w:r>
    </w:p>
    <w:p w14:paraId="51A6108B" w14:textId="739688B9" w:rsidR="00F17C37" w:rsidRDefault="00F17C37" w:rsidP="00F17C37">
      <w:pPr>
        <w:pStyle w:val="ListParagraph"/>
        <w:numPr>
          <w:ilvl w:val="0"/>
          <w:numId w:val="1"/>
        </w:numPr>
      </w:pPr>
      <w:proofErr w:type="spellStart"/>
      <w:proofErr w:type="gramStart"/>
      <w:r>
        <w:t>sudo</w:t>
      </w:r>
      <w:proofErr w:type="spellEnd"/>
      <w:r>
        <w:t xml:space="preserve"> .</w:t>
      </w:r>
      <w:proofErr w:type="gramEnd"/>
      <w:r>
        <w:t>/main (this script runs the thermal camera)</w:t>
      </w:r>
    </w:p>
    <w:p w14:paraId="7F61675D" w14:textId="3D7E361C" w:rsidR="00F17C37" w:rsidRDefault="00F17C37" w:rsidP="00F17C37">
      <w:pPr>
        <w:pStyle w:val="ListParagraph"/>
        <w:numPr>
          <w:ilvl w:val="0"/>
          <w:numId w:val="1"/>
        </w:numPr>
      </w:pPr>
      <w:r>
        <w:t xml:space="preserve">thermal camera window should open in a new window. </w:t>
      </w:r>
    </w:p>
    <w:p w14:paraId="375D7964" w14:textId="07583FEC" w:rsidR="00841CFE" w:rsidRDefault="00841CFE">
      <w:r>
        <w:rPr>
          <w:noProof/>
        </w:rPr>
        <w:drawing>
          <wp:inline distT="0" distB="0" distL="0" distR="0" wp14:anchorId="3C75E162" wp14:editId="30F6B1E4">
            <wp:extent cx="3010320" cy="2276793"/>
            <wp:effectExtent l="0" t="0" r="0" b="9525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90165" w14:textId="270CA185" w:rsidR="003B7CAA" w:rsidRDefault="003B7CAA"/>
    <w:p w14:paraId="2A9D234A" w14:textId="695F9BA8" w:rsidR="00CC17E7" w:rsidRDefault="00CC17E7"/>
    <w:p w14:paraId="13E36AB4" w14:textId="168139BC" w:rsidR="00CC17E7" w:rsidRDefault="00CC17E7"/>
    <w:p w14:paraId="76909991" w14:textId="24603954" w:rsidR="00CC17E7" w:rsidRDefault="00CC17E7"/>
    <w:p w14:paraId="1A84037D" w14:textId="5586A02F" w:rsidR="00CC17E7" w:rsidRDefault="00CC17E7"/>
    <w:p w14:paraId="28BC19BF" w14:textId="533472BA" w:rsidR="00CC17E7" w:rsidRDefault="00CC17E7"/>
    <w:p w14:paraId="1E222835" w14:textId="1F6D3C8B" w:rsidR="00CC17E7" w:rsidRDefault="00CC17E7"/>
    <w:p w14:paraId="3CB85851" w14:textId="072101A2" w:rsidR="00CC17E7" w:rsidRDefault="00CC17E7"/>
    <w:p w14:paraId="18484E0A" w14:textId="28E6933A" w:rsidR="00CC17E7" w:rsidRDefault="00CC17E7"/>
    <w:p w14:paraId="30AAD763" w14:textId="2515B71A" w:rsidR="00CC17E7" w:rsidRDefault="00CC17E7"/>
    <w:p w14:paraId="4D1E1485" w14:textId="16061560" w:rsidR="00CC17E7" w:rsidRDefault="00CC17E7"/>
    <w:p w14:paraId="026EBC4D" w14:textId="6D3A80D4" w:rsidR="00CC17E7" w:rsidRDefault="00CC17E7"/>
    <w:p w14:paraId="7582325E" w14:textId="1ED32933" w:rsidR="00CC17E7" w:rsidRDefault="00CC17E7"/>
    <w:p w14:paraId="25E0567B" w14:textId="77777777" w:rsidR="00CC17E7" w:rsidRDefault="00CC17E7"/>
    <w:p w14:paraId="38492A2A" w14:textId="461CD0C8" w:rsidR="00AC7069" w:rsidRDefault="003B7CAA">
      <w:r>
        <w:t>Step:12</w:t>
      </w:r>
      <w:r w:rsidR="00CC17E7">
        <w:t xml:space="preserve">) </w:t>
      </w:r>
      <w:r w:rsidR="00AC7069">
        <w:t xml:space="preserve">You should see the thermal camera window running. </w:t>
      </w:r>
    </w:p>
    <w:p w14:paraId="5A82639E" w14:textId="2E1EBE6D" w:rsidR="00AC7069" w:rsidRDefault="00AC7069" w:rsidP="00AC7069">
      <w:pPr>
        <w:pStyle w:val="ListParagraph"/>
        <w:numPr>
          <w:ilvl w:val="0"/>
          <w:numId w:val="2"/>
        </w:numPr>
      </w:pPr>
      <w:r>
        <w:t>In the termi</w:t>
      </w:r>
      <w:r w:rsidR="003B0DBD">
        <w:t>n</w:t>
      </w:r>
      <w:r>
        <w:t xml:space="preserve">al window, </w:t>
      </w:r>
      <w:proofErr w:type="gramStart"/>
      <w:r>
        <w:t>you  should</w:t>
      </w:r>
      <w:proofErr w:type="gramEnd"/>
      <w:r>
        <w:t xml:space="preserve"> see the ./main program running as (</w:t>
      </w:r>
      <w:proofErr w:type="spellStart"/>
      <w:r>
        <w:t>sudo</w:t>
      </w:r>
      <w:proofErr w:type="spellEnd"/>
      <w:r>
        <w:t xml:space="preserve"> ./main)</w:t>
      </w:r>
    </w:p>
    <w:p w14:paraId="1C3CBFF4" w14:textId="5511C6E6" w:rsidR="00AC7069" w:rsidRDefault="00AC7069" w:rsidP="00AC7069">
      <w:pPr>
        <w:pStyle w:val="ListParagraph"/>
        <w:numPr>
          <w:ilvl w:val="0"/>
          <w:numId w:val="2"/>
        </w:numPr>
      </w:pPr>
      <w:r>
        <w:t xml:space="preserve">You may see </w:t>
      </w:r>
      <w:r w:rsidR="003B0DBD">
        <w:t xml:space="preserve">a </w:t>
      </w:r>
      <w:r>
        <w:t>time</w:t>
      </w:r>
      <w:r w:rsidR="003B0DBD">
        <w:t>-</w:t>
      </w:r>
      <w:r>
        <w:t>out error displayed at the command line while the script is running.</w:t>
      </w:r>
    </w:p>
    <w:p w14:paraId="2E9FDCF1" w14:textId="5235BA77" w:rsidR="00AC7069" w:rsidRDefault="00AC7069" w:rsidP="00AC7069">
      <w:pPr>
        <w:pStyle w:val="ListParagraph"/>
        <w:numPr>
          <w:ilvl w:val="0"/>
          <w:numId w:val="2"/>
        </w:numPr>
      </w:pPr>
      <w:r>
        <w:t>If the script errors and stops. Restart the script by hitting the up arrow on the ke</w:t>
      </w:r>
      <w:r w:rsidR="003B0DBD">
        <w:t>y</w:t>
      </w:r>
      <w:r>
        <w:t>b</w:t>
      </w:r>
      <w:r w:rsidR="003B0DBD">
        <w:t>oar</w:t>
      </w:r>
      <w:r>
        <w:t>d.</w:t>
      </w:r>
    </w:p>
    <w:p w14:paraId="67F7985A" w14:textId="25C6095F" w:rsidR="00AC7069" w:rsidRDefault="00AC7069" w:rsidP="00AC7069">
      <w:pPr>
        <w:pStyle w:val="ListParagraph"/>
      </w:pPr>
      <w:r>
        <w:t xml:space="preserve">You should see </w:t>
      </w:r>
      <w:r w:rsidR="003B0DBD">
        <w:t xml:space="preserve">the </w:t>
      </w:r>
      <w:r>
        <w:t>(</w:t>
      </w:r>
      <w:proofErr w:type="spellStart"/>
      <w:proofErr w:type="gramStart"/>
      <w:r>
        <w:t>sudo</w:t>
      </w:r>
      <w:proofErr w:type="spellEnd"/>
      <w:r>
        <w:t xml:space="preserve"> .</w:t>
      </w:r>
      <w:proofErr w:type="gramEnd"/>
      <w:r>
        <w:t xml:space="preserve">/main) display at the command line. Hit the enter key. </w:t>
      </w:r>
    </w:p>
    <w:p w14:paraId="587AAC25" w14:textId="524A39AA" w:rsidR="00AC7069" w:rsidRDefault="00AC7069" w:rsidP="00AC7069">
      <w:pPr>
        <w:pStyle w:val="ListParagraph"/>
        <w:numPr>
          <w:ilvl w:val="0"/>
          <w:numId w:val="2"/>
        </w:numPr>
      </w:pPr>
      <w:r>
        <w:t xml:space="preserve">You should see a new thermal camera window reopen starting a new session. </w:t>
      </w:r>
    </w:p>
    <w:p w14:paraId="6F7A2F5A" w14:textId="21713DEE" w:rsidR="00841CFE" w:rsidRDefault="00841CFE">
      <w:r>
        <w:rPr>
          <w:noProof/>
        </w:rPr>
        <w:drawing>
          <wp:inline distT="0" distB="0" distL="0" distR="0" wp14:anchorId="5C7DD6FA" wp14:editId="3C30BB93">
            <wp:extent cx="3057952" cy="2314898"/>
            <wp:effectExtent l="0" t="0" r="9525" b="9525"/>
            <wp:docPr id="12" name="Picture 12" descr="A picture containing text, indoor, electronics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indoor, electronics, display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952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18824" w14:textId="7D4B7E89" w:rsidR="00841CFE" w:rsidRDefault="00841CFE"/>
    <w:p w14:paraId="54424FB2" w14:textId="561F2ECE" w:rsidR="00841CFE" w:rsidRDefault="00841CFE"/>
    <w:p w14:paraId="05538A1A" w14:textId="70E5C52F" w:rsidR="003B7CAA" w:rsidRDefault="003B7CAA"/>
    <w:p w14:paraId="39CA8FB0" w14:textId="2AF73745" w:rsidR="003B7CAA" w:rsidRDefault="003B7CAA"/>
    <w:p w14:paraId="69100DDB" w14:textId="27F088D1" w:rsidR="003B7CAA" w:rsidRDefault="003B7CAA"/>
    <w:p w14:paraId="51BD6FE0" w14:textId="6B79B5D2" w:rsidR="003B7CAA" w:rsidRDefault="003B7CAA"/>
    <w:p w14:paraId="37412423" w14:textId="59142D74" w:rsidR="003B7CAA" w:rsidRDefault="003B7CAA"/>
    <w:p w14:paraId="762093B4" w14:textId="5ACF550D" w:rsidR="003B7CAA" w:rsidRDefault="003B7CAA"/>
    <w:p w14:paraId="5EFECCE1" w14:textId="307741DA" w:rsidR="003B7CAA" w:rsidRDefault="003B7CAA"/>
    <w:p w14:paraId="6A2605B6" w14:textId="4FB5F5D3" w:rsidR="00694B30" w:rsidRDefault="00694B30"/>
    <w:p w14:paraId="12A49046" w14:textId="4E3F8121" w:rsidR="00694B30" w:rsidRDefault="00694B30"/>
    <w:p w14:paraId="7549B590" w14:textId="27C748B4" w:rsidR="00694B30" w:rsidRDefault="00694B30"/>
    <w:p w14:paraId="233CF0BE" w14:textId="73EC6A35" w:rsidR="00694B30" w:rsidRDefault="00694B30"/>
    <w:p w14:paraId="4FB37481" w14:textId="32895F71" w:rsidR="00694B30" w:rsidRDefault="00694B30"/>
    <w:p w14:paraId="5B1F3F13" w14:textId="58C3B19D" w:rsidR="00694B30" w:rsidRDefault="00694B30"/>
    <w:p w14:paraId="6681BB96" w14:textId="77777777" w:rsidR="00694B30" w:rsidRDefault="00694B30"/>
    <w:p w14:paraId="72B7795E" w14:textId="54F75D64" w:rsidR="003B7CAA" w:rsidRDefault="003B7CAA">
      <w:r>
        <w:t>Step: 13</w:t>
      </w:r>
      <w:r w:rsidR="00694B30">
        <w:t>) to view a video on your cell phone, do the following.</w:t>
      </w:r>
    </w:p>
    <w:p w14:paraId="32F53307" w14:textId="4FD7BAA7" w:rsidR="00694B30" w:rsidRDefault="00694B30" w:rsidP="00694B30">
      <w:pPr>
        <w:pStyle w:val="ListParagraph"/>
        <w:numPr>
          <w:ilvl w:val="0"/>
          <w:numId w:val="3"/>
        </w:numPr>
      </w:pPr>
      <w:r>
        <w:t xml:space="preserve">Pair your phone to the same </w:t>
      </w:r>
      <w:proofErr w:type="spellStart"/>
      <w:r>
        <w:t>WI-Fi</w:t>
      </w:r>
      <w:proofErr w:type="spellEnd"/>
      <w:r>
        <w:t xml:space="preserve"> setting as the raspberry is on. </w:t>
      </w:r>
    </w:p>
    <w:p w14:paraId="39A1595C" w14:textId="53AD21B0" w:rsidR="00694B30" w:rsidRDefault="00694B30" w:rsidP="00694B30">
      <w:pPr>
        <w:pStyle w:val="ListParagraph"/>
        <w:numPr>
          <w:ilvl w:val="0"/>
          <w:numId w:val="3"/>
        </w:numPr>
      </w:pPr>
      <w:r>
        <w:t>I am using the IP address displayed in the VNC GUI.</w:t>
      </w:r>
    </w:p>
    <w:p w14:paraId="475D3301" w14:textId="33F24504" w:rsidR="00694B30" w:rsidRDefault="00694B30" w:rsidP="00694B30">
      <w:pPr>
        <w:pStyle w:val="ListParagraph"/>
        <w:numPr>
          <w:ilvl w:val="0"/>
          <w:numId w:val="3"/>
        </w:numPr>
      </w:pPr>
      <w:r>
        <w:t xml:space="preserve">Use that IP address and enter the following into your phone </w:t>
      </w:r>
      <w:proofErr w:type="spellStart"/>
      <w:r>
        <w:t>webbr</w:t>
      </w:r>
      <w:proofErr w:type="spellEnd"/>
      <w:r>
        <w:t xml:space="preserve">/ </w:t>
      </w:r>
    </w:p>
    <w:p w14:paraId="5E4CDBE7" w14:textId="6D801D38" w:rsidR="00694B30" w:rsidRDefault="00694B30" w:rsidP="00694B30">
      <w:pPr>
        <w:pStyle w:val="ListParagraph"/>
        <w:numPr>
          <w:ilvl w:val="0"/>
          <w:numId w:val="3"/>
        </w:numPr>
      </w:pPr>
      <w:r>
        <w:t xml:space="preserve">Type: </w:t>
      </w:r>
      <w:hyperlink w:history="1">
        <w:r w:rsidRPr="00A902C6">
          <w:rPr>
            <w:rStyle w:val="Hyperlink"/>
          </w:rPr>
          <w:t>http://&lt;your</w:t>
        </w:r>
      </w:hyperlink>
      <w:r>
        <w:t xml:space="preserve"> IP&gt;:8000</w:t>
      </w:r>
    </w:p>
    <w:p w14:paraId="66EDDA10" w14:textId="33C2CC5A" w:rsidR="00694B30" w:rsidRDefault="00694B30" w:rsidP="00694B30">
      <w:pPr>
        <w:pStyle w:val="ListParagraph"/>
        <w:numPr>
          <w:ilvl w:val="0"/>
          <w:numId w:val="3"/>
        </w:numPr>
      </w:pPr>
      <w:r>
        <w:t xml:space="preserve">Example: </w:t>
      </w:r>
      <w:hyperlink r:id="rId20" w:history="1">
        <w:r w:rsidRPr="00A902C6">
          <w:rPr>
            <w:rStyle w:val="Hyperlink"/>
          </w:rPr>
          <w:t>http://10.0.0.47:8000</w:t>
        </w:r>
      </w:hyperlink>
    </w:p>
    <w:p w14:paraId="569CA239" w14:textId="505CA08C" w:rsidR="00694B30" w:rsidRDefault="00694B30" w:rsidP="00694B30">
      <w:pPr>
        <w:pStyle w:val="ListParagraph"/>
        <w:numPr>
          <w:ilvl w:val="0"/>
          <w:numId w:val="3"/>
        </w:numPr>
      </w:pPr>
      <w:r>
        <w:t>You should see the video camera display on your cellphone.</w:t>
      </w:r>
    </w:p>
    <w:p w14:paraId="6394DD9A" w14:textId="25587EEE" w:rsidR="00841CFE" w:rsidRDefault="00841CFE">
      <w:r>
        <w:rPr>
          <w:noProof/>
        </w:rPr>
        <w:drawing>
          <wp:inline distT="0" distB="0" distL="0" distR="0" wp14:anchorId="56B0B21C" wp14:editId="5FB669C9">
            <wp:extent cx="1714739" cy="3048425"/>
            <wp:effectExtent l="0" t="0" r="0" b="0"/>
            <wp:docPr id="13" name="Picture 13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ell phone&#10;&#10;Description automatically generated with medium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739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A3253" w14:textId="55396707" w:rsidR="003B7CAA" w:rsidRDefault="003B7CAA"/>
    <w:p w14:paraId="076AC3A7" w14:textId="2E264496" w:rsidR="00841CFE" w:rsidRDefault="003B7CAA">
      <w:r>
        <w:t>Step:14</w:t>
      </w:r>
      <w:r w:rsidR="005308FC">
        <w:t xml:space="preserve">) you should see activity in the shell output in the </w:t>
      </w:r>
      <w:proofErr w:type="spellStart"/>
      <w:r w:rsidR="005308FC">
        <w:t>Thonny</w:t>
      </w:r>
      <w:proofErr w:type="spellEnd"/>
      <w:r w:rsidR="005308FC">
        <w:t xml:space="preserve"> GUI. </w:t>
      </w:r>
    </w:p>
    <w:p w14:paraId="08EF022C" w14:textId="216ACF5B" w:rsidR="00841CFE" w:rsidRDefault="00841CFE">
      <w:r>
        <w:rPr>
          <w:noProof/>
        </w:rPr>
        <w:drawing>
          <wp:inline distT="0" distB="0" distL="0" distR="0" wp14:anchorId="2B872699" wp14:editId="07CEBE65">
            <wp:extent cx="3077004" cy="2124371"/>
            <wp:effectExtent l="0" t="0" r="9525" b="9525"/>
            <wp:docPr id="14" name="Picture 14" descr="A picture containing text, electronics, screenshot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electronics, screenshot, display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1A569" w14:textId="4D6AD1F4" w:rsidR="00841CFE" w:rsidRDefault="00841CFE"/>
    <w:p w14:paraId="0566087F" w14:textId="00E79093" w:rsidR="003B7CAA" w:rsidRDefault="003B7CAA"/>
    <w:p w14:paraId="4EA2112C" w14:textId="77777777" w:rsidR="00690809" w:rsidRDefault="00690809"/>
    <w:p w14:paraId="31F64C4A" w14:textId="03F7DB6D" w:rsidR="003B7CAA" w:rsidRDefault="003B7CAA">
      <w:r>
        <w:t>Step: 15</w:t>
      </w:r>
      <w:r w:rsidR="00690809">
        <w:t>) to shut down the cameras and the device, do the following.</w:t>
      </w:r>
    </w:p>
    <w:p w14:paraId="3DE01EE5" w14:textId="43F7E0DB" w:rsidR="00690809" w:rsidRDefault="00690809" w:rsidP="00690809">
      <w:pPr>
        <w:pStyle w:val="ListParagraph"/>
        <w:numPr>
          <w:ilvl w:val="0"/>
          <w:numId w:val="4"/>
        </w:numPr>
      </w:pPr>
      <w:r>
        <w:t>In the terminal window. Type exit. Then exit again. (</w:t>
      </w:r>
      <w:proofErr w:type="gramStart"/>
      <w:r>
        <w:t>dropping</w:t>
      </w:r>
      <w:proofErr w:type="gramEnd"/>
      <w:r>
        <w:t xml:space="preserve"> from root user to pi user and closing the terminal window. </w:t>
      </w:r>
    </w:p>
    <w:p w14:paraId="2852E07A" w14:textId="6D53EFE0" w:rsidR="007E36F0" w:rsidRDefault="007E36F0" w:rsidP="007E36F0">
      <w:pPr>
        <w:pStyle w:val="ListParagraph"/>
        <w:numPr>
          <w:ilvl w:val="0"/>
          <w:numId w:val="4"/>
        </w:numPr>
      </w:pPr>
      <w:r>
        <w:t xml:space="preserve">Shutdown </w:t>
      </w:r>
      <w:proofErr w:type="spellStart"/>
      <w:r>
        <w:t>Thonny</w:t>
      </w:r>
      <w:proofErr w:type="spellEnd"/>
      <w:r>
        <w:t xml:space="preserve"> IDE window by stop, stopping the script. Then close the IDE window.</w:t>
      </w:r>
    </w:p>
    <w:p w14:paraId="31A01E09" w14:textId="6E7896DF" w:rsidR="00841CFE" w:rsidRDefault="00841CFE">
      <w:r>
        <w:rPr>
          <w:noProof/>
        </w:rPr>
        <w:drawing>
          <wp:inline distT="0" distB="0" distL="0" distR="0" wp14:anchorId="03D99C29" wp14:editId="628E9E3B">
            <wp:extent cx="3096057" cy="2305372"/>
            <wp:effectExtent l="0" t="0" r="9525" b="0"/>
            <wp:docPr id="15" name="Picture 15" descr="A picture containing text, electronics, screenshot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electronics, screenshot, display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0DCEE" w14:textId="77777777" w:rsidR="003B7CAA" w:rsidRDefault="003B7CAA"/>
    <w:p w14:paraId="3BB30983" w14:textId="2F3CD215" w:rsidR="00841CFE" w:rsidRDefault="003B7CAA">
      <w:r>
        <w:t>Step: 16</w:t>
      </w:r>
      <w:r w:rsidR="00E63E60">
        <w:t xml:space="preserve">) close the VNC server GUI. </w:t>
      </w:r>
    </w:p>
    <w:p w14:paraId="133A5502" w14:textId="3C73C45D" w:rsidR="00841CFE" w:rsidRDefault="00841CFE">
      <w:r>
        <w:rPr>
          <w:noProof/>
        </w:rPr>
        <w:drawing>
          <wp:inline distT="0" distB="0" distL="0" distR="0" wp14:anchorId="47232604" wp14:editId="641DD721">
            <wp:extent cx="2667372" cy="2010056"/>
            <wp:effectExtent l="0" t="0" r="0" b="9525"/>
            <wp:docPr id="17" name="Picture 17" descr="A picture containing text, nature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nature, display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0EEDD" w14:textId="2E9A67D9" w:rsidR="003B7CAA" w:rsidRDefault="003B7CAA"/>
    <w:p w14:paraId="748EAA7F" w14:textId="202FD2F5" w:rsidR="003B7CAA" w:rsidRDefault="003B7CAA"/>
    <w:p w14:paraId="65BCCE8D" w14:textId="174CF75A" w:rsidR="003B7CAA" w:rsidRDefault="003B7CAA"/>
    <w:p w14:paraId="7EBA0265" w14:textId="40FAE091" w:rsidR="003B7CAA" w:rsidRDefault="003B7CAA"/>
    <w:p w14:paraId="7385E886" w14:textId="73365250" w:rsidR="003B7CAA" w:rsidRDefault="003B7CAA"/>
    <w:p w14:paraId="6BBFB883" w14:textId="4B544832" w:rsidR="003B7CAA" w:rsidRDefault="003B7CAA"/>
    <w:p w14:paraId="7B627476" w14:textId="77777777" w:rsidR="00E63E60" w:rsidRDefault="00E63E60"/>
    <w:p w14:paraId="214D006C" w14:textId="717CC230" w:rsidR="00841CFE" w:rsidRDefault="003B7CAA">
      <w:r>
        <w:t>Step: 17</w:t>
      </w:r>
      <w:r w:rsidR="00E63E60">
        <w:t>) you should see a standard desktop. At this point, cameras are off.</w:t>
      </w:r>
    </w:p>
    <w:p w14:paraId="64C8980B" w14:textId="43B02AC1" w:rsidR="00841CFE" w:rsidRDefault="00841CFE">
      <w:r>
        <w:rPr>
          <w:noProof/>
        </w:rPr>
        <w:drawing>
          <wp:inline distT="0" distB="0" distL="0" distR="0" wp14:anchorId="769845E1" wp14:editId="0DFD263A">
            <wp:extent cx="3029373" cy="2048161"/>
            <wp:effectExtent l="0" t="0" r="0" b="9525"/>
            <wp:docPr id="18" name="Picture 18" descr="A picture containing text, electronics, display,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, electronics, display, monitor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7A7DB" w14:textId="7A9F46E2" w:rsidR="00841CFE" w:rsidRDefault="00841CFE"/>
    <w:p w14:paraId="4B6F537F" w14:textId="3E684A92" w:rsidR="00841CFE" w:rsidRDefault="003B7CAA">
      <w:r>
        <w:t>Step:18</w:t>
      </w:r>
      <w:r w:rsidR="00E63E60">
        <w:t>) the mouse over to the left of the toolbar to shut down the device.</w:t>
      </w:r>
    </w:p>
    <w:p w14:paraId="0A29A17E" w14:textId="4E5B412B" w:rsidR="00841CFE" w:rsidRDefault="00841CFE">
      <w:r>
        <w:rPr>
          <w:noProof/>
        </w:rPr>
        <w:drawing>
          <wp:inline distT="0" distB="0" distL="0" distR="0" wp14:anchorId="476CCF9A" wp14:editId="60C5A543">
            <wp:extent cx="2867425" cy="1876687"/>
            <wp:effectExtent l="0" t="0" r="9525" b="9525"/>
            <wp:docPr id="19" name="Picture 19" descr="A picture containing text, electronics, display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electronics, display, computer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4A671" w14:textId="5F5EE0B1" w:rsidR="00841CFE" w:rsidRDefault="003B7CAA">
      <w:r>
        <w:t>Step:19</w:t>
      </w:r>
      <w:r w:rsidR="00A21302">
        <w:t>) you should see a shutdown menu, click shutdown.</w:t>
      </w:r>
    </w:p>
    <w:p w14:paraId="081A8DFA" w14:textId="173E6EEA" w:rsidR="00841CFE" w:rsidRDefault="00841CFE">
      <w:r>
        <w:rPr>
          <w:noProof/>
        </w:rPr>
        <w:drawing>
          <wp:inline distT="0" distB="0" distL="0" distR="0" wp14:anchorId="4C6A5E91" wp14:editId="257F1467">
            <wp:extent cx="3010320" cy="1924319"/>
            <wp:effectExtent l="0" t="0" r="0" b="0"/>
            <wp:docPr id="20" name="Picture 20" descr="A picture containing text, electronics, monitor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, electronics, monitor, display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1C306" w14:textId="42D36689" w:rsidR="00841CFE" w:rsidRDefault="00841CFE"/>
    <w:p w14:paraId="43117E12" w14:textId="111E4C63" w:rsidR="003B7CAA" w:rsidRDefault="003B7CAA"/>
    <w:p w14:paraId="52652F41" w14:textId="037A1AEC" w:rsidR="003B7CAA" w:rsidRDefault="003B7CAA">
      <w:r>
        <w:lastRenderedPageBreak/>
        <w:t>Step: 20</w:t>
      </w:r>
      <w:r w:rsidR="00087473">
        <w:t>) power down steps</w:t>
      </w:r>
    </w:p>
    <w:p w14:paraId="7573BEE5" w14:textId="2E1DA756" w:rsidR="00841CFE" w:rsidRDefault="00841CFE">
      <w:r>
        <w:rPr>
          <w:noProof/>
        </w:rPr>
        <w:drawing>
          <wp:inline distT="0" distB="0" distL="0" distR="0" wp14:anchorId="752DFB94" wp14:editId="68442583">
            <wp:extent cx="2286319" cy="3162741"/>
            <wp:effectExtent l="0" t="0" r="0" b="0"/>
            <wp:docPr id="21" name="Picture 21" descr="A picture containing table, indoor, keyboard, wood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able, indoor, keyboard, wooden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94C5C" w14:textId="73E32F26" w:rsidR="003B7CAA" w:rsidRDefault="003B7CAA"/>
    <w:p w14:paraId="1159E7A0" w14:textId="1AC756FA" w:rsidR="00841CFE" w:rsidRDefault="003B7CAA">
      <w:r>
        <w:t>Step:21</w:t>
      </w:r>
      <w:r w:rsidR="00087473">
        <w:t xml:space="preserve">) at shutdown display will go dark. Wait for the device the complete shutdown. </w:t>
      </w:r>
    </w:p>
    <w:p w14:paraId="38F2E2BA" w14:textId="010E6907" w:rsidR="00841CFE" w:rsidRDefault="00841CFE">
      <w:r>
        <w:rPr>
          <w:noProof/>
        </w:rPr>
        <w:drawing>
          <wp:inline distT="0" distB="0" distL="0" distR="0" wp14:anchorId="47CB6B52" wp14:editId="75B3814E">
            <wp:extent cx="2715004" cy="1676634"/>
            <wp:effectExtent l="0" t="0" r="9525" b="0"/>
            <wp:docPr id="22" name="Picture 22" descr="A picture containing text, electronics, monitor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, electronics, monitor, indoor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B3964" w14:textId="77777777" w:rsidR="003B7CAA" w:rsidRDefault="003B7CAA"/>
    <w:p w14:paraId="6BDCCC95" w14:textId="77777777" w:rsidR="003B7CAA" w:rsidRDefault="003B7CAA"/>
    <w:p w14:paraId="1749194A" w14:textId="77777777" w:rsidR="003B7CAA" w:rsidRDefault="003B7CAA"/>
    <w:p w14:paraId="61A8BD30" w14:textId="77777777" w:rsidR="003B7CAA" w:rsidRDefault="003B7CAA"/>
    <w:p w14:paraId="3062A9D1" w14:textId="77777777" w:rsidR="003B7CAA" w:rsidRDefault="003B7CAA"/>
    <w:p w14:paraId="73C52185" w14:textId="77777777" w:rsidR="003B7CAA" w:rsidRDefault="003B7CAA"/>
    <w:p w14:paraId="64D49E6A" w14:textId="77777777" w:rsidR="003B7CAA" w:rsidRDefault="003B7CAA"/>
    <w:p w14:paraId="3E927BCC" w14:textId="77777777" w:rsidR="003B7CAA" w:rsidRDefault="003B7CAA"/>
    <w:p w14:paraId="20DFD4C3" w14:textId="1103BAA4" w:rsidR="003B7CAA" w:rsidRDefault="003B7CAA">
      <w:r>
        <w:lastRenderedPageBreak/>
        <w:t>Step:22</w:t>
      </w:r>
      <w:r w:rsidR="00087473">
        <w:t>) device is off</w:t>
      </w:r>
    </w:p>
    <w:p w14:paraId="4C63D915" w14:textId="7C4CBE19" w:rsidR="00841CFE" w:rsidRDefault="00841CFE"/>
    <w:p w14:paraId="2725CE94" w14:textId="14A41482" w:rsidR="00841CFE" w:rsidRDefault="00841CFE">
      <w:r>
        <w:rPr>
          <w:noProof/>
        </w:rPr>
        <w:drawing>
          <wp:inline distT="0" distB="0" distL="0" distR="0" wp14:anchorId="2A736136" wp14:editId="0821A83F">
            <wp:extent cx="2772162" cy="1743318"/>
            <wp:effectExtent l="0" t="0" r="9525" b="9525"/>
            <wp:docPr id="23" name="Picture 23" descr="A picture containing text, electronics, monitor,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text, electronics, monitor, wall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2162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37911" w14:textId="01388A13" w:rsidR="003B7CAA" w:rsidRDefault="003B7CAA"/>
    <w:p w14:paraId="7115A8FB" w14:textId="37B670AD" w:rsidR="003B7CAA" w:rsidRDefault="003B7CAA">
      <w:r>
        <w:t>Step:23</w:t>
      </w:r>
      <w:r w:rsidR="00087473">
        <w:t>) find the power switch and power off</w:t>
      </w:r>
    </w:p>
    <w:p w14:paraId="4CF8D438" w14:textId="2D415F09" w:rsidR="00841CFE" w:rsidRDefault="00841CFE"/>
    <w:p w14:paraId="3FE79E6E" w14:textId="6A11B7E4" w:rsidR="00841CFE" w:rsidRDefault="00841CFE">
      <w:r>
        <w:rPr>
          <w:noProof/>
        </w:rPr>
        <w:drawing>
          <wp:inline distT="0" distB="0" distL="0" distR="0" wp14:anchorId="72DAAA12" wp14:editId="2C5C400B">
            <wp:extent cx="2248214" cy="2829320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282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941F" w14:textId="066165F2" w:rsidR="00841CFE" w:rsidRDefault="00841CFE"/>
    <w:p w14:paraId="6190AD09" w14:textId="064B0DFC" w:rsidR="003B7CAA" w:rsidRDefault="003B7CAA"/>
    <w:p w14:paraId="08643C9D" w14:textId="08761221" w:rsidR="003B7CAA" w:rsidRDefault="003B7CAA"/>
    <w:p w14:paraId="34A22D38" w14:textId="4CAD7DC8" w:rsidR="003B7CAA" w:rsidRDefault="003B7CAA"/>
    <w:p w14:paraId="36BF4397" w14:textId="6290BAD7" w:rsidR="003B7CAA" w:rsidRDefault="003B7CAA"/>
    <w:p w14:paraId="655CB2C7" w14:textId="304372FB" w:rsidR="003B7CAA" w:rsidRDefault="003B7CAA"/>
    <w:p w14:paraId="269ED63C" w14:textId="368D877A" w:rsidR="003B7CAA" w:rsidRDefault="003B7CAA"/>
    <w:p w14:paraId="0DDA4977" w14:textId="59EB75D5" w:rsidR="003B7CAA" w:rsidRDefault="003B7CAA">
      <w:r>
        <w:lastRenderedPageBreak/>
        <w:t>Step:24</w:t>
      </w:r>
      <w:r w:rsidR="00087473">
        <w:t>) power off</w:t>
      </w:r>
    </w:p>
    <w:p w14:paraId="2F0313C6" w14:textId="7876F3D0" w:rsidR="00841CFE" w:rsidRDefault="00841CFE">
      <w:r>
        <w:rPr>
          <w:noProof/>
        </w:rPr>
        <w:drawing>
          <wp:inline distT="0" distB="0" distL="0" distR="0" wp14:anchorId="6E5F65C6" wp14:editId="39251F8D">
            <wp:extent cx="2324424" cy="2810267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470F8" w14:textId="3C1E9E0E" w:rsidR="003B7CAA" w:rsidRDefault="003B7CAA"/>
    <w:p w14:paraId="7DA24F41" w14:textId="4E77A3CA" w:rsidR="003B7CAA" w:rsidRDefault="003B7CAA">
      <w:r>
        <w:t>Step:25</w:t>
      </w:r>
      <w:r w:rsidR="00087473">
        <w:t>) device is off</w:t>
      </w:r>
    </w:p>
    <w:p w14:paraId="683902EA" w14:textId="1D1FEF7E" w:rsidR="00841CFE" w:rsidRDefault="00841CFE"/>
    <w:p w14:paraId="6D33651A" w14:textId="48349770" w:rsidR="00841CFE" w:rsidRDefault="00841CFE">
      <w:r>
        <w:rPr>
          <w:noProof/>
        </w:rPr>
        <w:drawing>
          <wp:inline distT="0" distB="0" distL="0" distR="0" wp14:anchorId="424EF8A3" wp14:editId="676FD468">
            <wp:extent cx="2305372" cy="232442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26E9E" w14:textId="3DD69DB6" w:rsidR="00841CFE" w:rsidRDefault="00841CFE"/>
    <w:p w14:paraId="6D6D1BFE" w14:textId="0DD7C70D" w:rsidR="003B7CAA" w:rsidRDefault="003B7CAA"/>
    <w:p w14:paraId="29FC073B" w14:textId="44AE1D2D" w:rsidR="003B7CAA" w:rsidRDefault="003B7CAA"/>
    <w:p w14:paraId="66A230C5" w14:textId="7735E535" w:rsidR="003B7CAA" w:rsidRDefault="003B7CAA"/>
    <w:p w14:paraId="69A714D1" w14:textId="49D68BCA" w:rsidR="003B7CAA" w:rsidRDefault="003B7CAA"/>
    <w:p w14:paraId="46BD9382" w14:textId="71D0B4DF" w:rsidR="003B7CAA" w:rsidRDefault="003B7CAA"/>
    <w:p w14:paraId="6EB7B643" w14:textId="714BC035" w:rsidR="003B7CAA" w:rsidRDefault="003B7CAA">
      <w:r>
        <w:lastRenderedPageBreak/>
        <w:t>Step: 26</w:t>
      </w:r>
      <w:r w:rsidR="00087473">
        <w:t>) pack up the device carefully for the next time.</w:t>
      </w:r>
    </w:p>
    <w:p w14:paraId="6D3D4C9A" w14:textId="0951B6F0" w:rsidR="00841CFE" w:rsidRDefault="00841CFE">
      <w:r>
        <w:rPr>
          <w:noProof/>
        </w:rPr>
        <w:drawing>
          <wp:inline distT="0" distB="0" distL="0" distR="0" wp14:anchorId="1EE3BC4D" wp14:editId="213C72D4">
            <wp:extent cx="2276793" cy="3096057"/>
            <wp:effectExtent l="0" t="0" r="9525" b="9525"/>
            <wp:docPr id="27" name="Picture 27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indoor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BC938" w14:textId="11192920" w:rsidR="00841CFE" w:rsidRDefault="00841CFE"/>
    <w:p w14:paraId="0D4B6BBF" w14:textId="7E7FE801" w:rsidR="00841CFE" w:rsidRDefault="00087473">
      <w:r>
        <w:t>If you have any questions, please get in touch with me at the link below.</w:t>
      </w:r>
    </w:p>
    <w:p w14:paraId="0BF47653" w14:textId="522A33F5" w:rsidR="00087473" w:rsidRDefault="00087473">
      <w:r>
        <w:t>Sight-Undercover</w:t>
      </w:r>
    </w:p>
    <w:p w14:paraId="381822DC" w14:textId="465820BD" w:rsidR="00087473" w:rsidRDefault="00E5255C">
      <w:hyperlink r:id="rId35" w:history="1">
        <w:r w:rsidR="00087473" w:rsidRPr="00A902C6">
          <w:rPr>
            <w:rStyle w:val="Hyperlink"/>
          </w:rPr>
          <w:t>https://sightundercover.com/</w:t>
        </w:r>
      </w:hyperlink>
    </w:p>
    <w:p w14:paraId="12F3595D" w14:textId="1BECC226" w:rsidR="00087473" w:rsidRDefault="00E5255C">
      <w:pPr>
        <w:rPr>
          <w:rFonts w:ascii="Arial" w:hAnsi="Arial" w:cs="Arial"/>
          <w:color w:val="434D32"/>
          <w:shd w:val="clear" w:color="auto" w:fill="EDEDED"/>
        </w:rPr>
      </w:pPr>
      <w:hyperlink r:id="rId36" w:history="1">
        <w:r w:rsidR="00087473" w:rsidRPr="00A902C6">
          <w:rPr>
            <w:rStyle w:val="Hyperlink"/>
            <w:rFonts w:ascii="Arial" w:hAnsi="Arial" w:cs="Arial"/>
            <w:shd w:val="clear" w:color="auto" w:fill="EDEDED"/>
          </w:rPr>
          <w:t>admin@sightundercover.com</w:t>
        </w:r>
      </w:hyperlink>
    </w:p>
    <w:p w14:paraId="26E11CC4" w14:textId="66AAEC7A" w:rsidR="00087473" w:rsidRDefault="00087473">
      <w:r>
        <w:rPr>
          <w:rFonts w:ascii="Arial" w:hAnsi="Arial" w:cs="Arial"/>
          <w:color w:val="434D32"/>
          <w:shd w:val="clear" w:color="auto" w:fill="EDEDED"/>
        </w:rPr>
        <w:t>cell: 262-374-4373</w:t>
      </w:r>
    </w:p>
    <w:p w14:paraId="7E959A99" w14:textId="4B163668" w:rsidR="00087473" w:rsidRDefault="00087473"/>
    <w:p w14:paraId="32A1F24B" w14:textId="77777777" w:rsidR="00087473" w:rsidRDefault="00087473"/>
    <w:sectPr w:rsidR="00087473">
      <w:headerReference w:type="even" r:id="rId37"/>
      <w:headerReference w:type="default" r:id="rId38"/>
      <w:footerReference w:type="even" r:id="rId39"/>
      <w:footerReference w:type="default" r:id="rId40"/>
      <w:headerReference w:type="first" r:id="rId41"/>
      <w:footerReference w:type="first" r:id="rId4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0AF66" w14:textId="77777777" w:rsidR="00E5255C" w:rsidRDefault="00E5255C" w:rsidP="00841CFE">
      <w:pPr>
        <w:spacing w:after="0" w:line="240" w:lineRule="auto"/>
      </w:pPr>
      <w:r>
        <w:separator/>
      </w:r>
    </w:p>
  </w:endnote>
  <w:endnote w:type="continuationSeparator" w:id="0">
    <w:p w14:paraId="5A3D5B03" w14:textId="77777777" w:rsidR="00E5255C" w:rsidRDefault="00E5255C" w:rsidP="00841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2E924" w14:textId="77777777" w:rsidR="00841CFE" w:rsidRDefault="00841C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910790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C91BA0" w14:textId="313B8C1D" w:rsidR="00841CFE" w:rsidRDefault="00841CF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0643DD" w14:textId="77777777" w:rsidR="00841CFE" w:rsidRDefault="00841C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12FF1" w14:textId="77777777" w:rsidR="00841CFE" w:rsidRDefault="00841C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32F36" w14:textId="77777777" w:rsidR="00E5255C" w:rsidRDefault="00E5255C" w:rsidP="00841CFE">
      <w:pPr>
        <w:spacing w:after="0" w:line="240" w:lineRule="auto"/>
      </w:pPr>
      <w:r>
        <w:separator/>
      </w:r>
    </w:p>
  </w:footnote>
  <w:footnote w:type="continuationSeparator" w:id="0">
    <w:p w14:paraId="3C069640" w14:textId="77777777" w:rsidR="00E5255C" w:rsidRDefault="00E5255C" w:rsidP="00841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DB80A" w14:textId="77777777" w:rsidR="00841CFE" w:rsidRDefault="00841C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EE1CC" w14:textId="77777777" w:rsidR="00841CFE" w:rsidRDefault="00841C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D7F06" w14:textId="77777777" w:rsidR="00841CFE" w:rsidRDefault="00841C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566B4"/>
    <w:multiLevelType w:val="hybridMultilevel"/>
    <w:tmpl w:val="1F7ACDF6"/>
    <w:lvl w:ilvl="0" w:tplc="7EC4C5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670FD8"/>
    <w:multiLevelType w:val="hybridMultilevel"/>
    <w:tmpl w:val="78303886"/>
    <w:lvl w:ilvl="0" w:tplc="0E3670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AB0C1F"/>
    <w:multiLevelType w:val="hybridMultilevel"/>
    <w:tmpl w:val="D21E409A"/>
    <w:lvl w:ilvl="0" w:tplc="5B0661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B508C8"/>
    <w:multiLevelType w:val="hybridMultilevel"/>
    <w:tmpl w:val="FE9EBAA0"/>
    <w:lvl w:ilvl="0" w:tplc="8BB2A0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4254475">
    <w:abstractNumId w:val="2"/>
  </w:num>
  <w:num w:numId="2" w16cid:durableId="2084598113">
    <w:abstractNumId w:val="3"/>
  </w:num>
  <w:num w:numId="3" w16cid:durableId="1130905758">
    <w:abstractNumId w:val="0"/>
  </w:num>
  <w:num w:numId="4" w16cid:durableId="20934271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xNDUDAQtDYxNLJR2l4NTi4sz8PJAC41oANGYmhiwAAAA="/>
  </w:docVars>
  <w:rsids>
    <w:rsidRoot w:val="00C743CA"/>
    <w:rsid w:val="00087473"/>
    <w:rsid w:val="000F7996"/>
    <w:rsid w:val="001D081A"/>
    <w:rsid w:val="003B0DBD"/>
    <w:rsid w:val="003B7CAA"/>
    <w:rsid w:val="00457BE2"/>
    <w:rsid w:val="004D6C5B"/>
    <w:rsid w:val="005308FC"/>
    <w:rsid w:val="0058752D"/>
    <w:rsid w:val="005F3FF7"/>
    <w:rsid w:val="00690809"/>
    <w:rsid w:val="00694B30"/>
    <w:rsid w:val="007E36F0"/>
    <w:rsid w:val="00841CFE"/>
    <w:rsid w:val="00942F1E"/>
    <w:rsid w:val="009C777A"/>
    <w:rsid w:val="009E0C96"/>
    <w:rsid w:val="00A21302"/>
    <w:rsid w:val="00AC7069"/>
    <w:rsid w:val="00C63E02"/>
    <w:rsid w:val="00C743CA"/>
    <w:rsid w:val="00CC17E7"/>
    <w:rsid w:val="00D45F09"/>
    <w:rsid w:val="00D7649D"/>
    <w:rsid w:val="00E5255C"/>
    <w:rsid w:val="00E63E60"/>
    <w:rsid w:val="00EE535F"/>
    <w:rsid w:val="00F17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20F94"/>
  <w15:chartTrackingRefBased/>
  <w15:docId w15:val="{3DB555F4-933B-4C03-A115-EDF5A57BD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1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CFE"/>
  </w:style>
  <w:style w:type="paragraph" w:styleId="Footer">
    <w:name w:val="footer"/>
    <w:basedOn w:val="Normal"/>
    <w:link w:val="FooterChar"/>
    <w:uiPriority w:val="99"/>
    <w:unhideWhenUsed/>
    <w:rsid w:val="00841C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CFE"/>
  </w:style>
  <w:style w:type="paragraph" w:styleId="ListParagraph">
    <w:name w:val="List Paragraph"/>
    <w:basedOn w:val="Normal"/>
    <w:uiPriority w:val="34"/>
    <w:qFormat/>
    <w:rsid w:val="00F17C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94B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4B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tmp"/><Relationship Id="rId18" Type="http://schemas.openxmlformats.org/officeDocument/2006/relationships/image" Target="media/image11.tmp"/><Relationship Id="rId26" Type="http://schemas.openxmlformats.org/officeDocument/2006/relationships/image" Target="media/image18.tmp"/><Relationship Id="rId39" Type="http://schemas.openxmlformats.org/officeDocument/2006/relationships/footer" Target="footer1.xml"/><Relationship Id="rId21" Type="http://schemas.openxmlformats.org/officeDocument/2006/relationships/image" Target="media/image13.tmp"/><Relationship Id="rId34" Type="http://schemas.openxmlformats.org/officeDocument/2006/relationships/image" Target="media/image26.tmp"/><Relationship Id="rId42" Type="http://schemas.openxmlformats.org/officeDocument/2006/relationships/footer" Target="foot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tmp"/><Relationship Id="rId20" Type="http://schemas.openxmlformats.org/officeDocument/2006/relationships/hyperlink" Target="http://10.0.0.47:8000" TargetMode="External"/><Relationship Id="rId29" Type="http://schemas.openxmlformats.org/officeDocument/2006/relationships/image" Target="media/image21.tmp"/><Relationship Id="rId41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mp"/><Relationship Id="rId24" Type="http://schemas.openxmlformats.org/officeDocument/2006/relationships/image" Target="media/image16.tmp"/><Relationship Id="rId32" Type="http://schemas.openxmlformats.org/officeDocument/2006/relationships/image" Target="media/image24.tmp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tmp"/><Relationship Id="rId23" Type="http://schemas.openxmlformats.org/officeDocument/2006/relationships/image" Target="media/image15.tmp"/><Relationship Id="rId28" Type="http://schemas.openxmlformats.org/officeDocument/2006/relationships/image" Target="media/image20.tmp"/><Relationship Id="rId36" Type="http://schemas.openxmlformats.org/officeDocument/2006/relationships/hyperlink" Target="mailto:admin@sightundercover.com" TargetMode="External"/><Relationship Id="rId10" Type="http://schemas.openxmlformats.org/officeDocument/2006/relationships/image" Target="media/image3.tmp"/><Relationship Id="rId19" Type="http://schemas.openxmlformats.org/officeDocument/2006/relationships/image" Target="media/image12.tmp"/><Relationship Id="rId31" Type="http://schemas.openxmlformats.org/officeDocument/2006/relationships/image" Target="media/image23.tmp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image" Target="media/image7.tmp"/><Relationship Id="rId22" Type="http://schemas.openxmlformats.org/officeDocument/2006/relationships/image" Target="media/image14.tmp"/><Relationship Id="rId27" Type="http://schemas.openxmlformats.org/officeDocument/2006/relationships/image" Target="media/image19.tmp"/><Relationship Id="rId30" Type="http://schemas.openxmlformats.org/officeDocument/2006/relationships/image" Target="media/image22.tmp"/><Relationship Id="rId35" Type="http://schemas.openxmlformats.org/officeDocument/2006/relationships/hyperlink" Target="https://sightundercover.com/" TargetMode="External"/><Relationship Id="rId43" Type="http://schemas.openxmlformats.org/officeDocument/2006/relationships/fontTable" Target="fontTable.xml"/><Relationship Id="rId8" Type="http://schemas.openxmlformats.org/officeDocument/2006/relationships/image" Target="media/image1.tmp"/><Relationship Id="rId3" Type="http://schemas.openxmlformats.org/officeDocument/2006/relationships/styles" Target="styles.xml"/><Relationship Id="rId12" Type="http://schemas.openxmlformats.org/officeDocument/2006/relationships/image" Target="media/image5.tmp"/><Relationship Id="rId17" Type="http://schemas.openxmlformats.org/officeDocument/2006/relationships/image" Target="media/image10.tmp"/><Relationship Id="rId25" Type="http://schemas.openxmlformats.org/officeDocument/2006/relationships/image" Target="media/image17.tmp"/><Relationship Id="rId33" Type="http://schemas.openxmlformats.org/officeDocument/2006/relationships/image" Target="media/image25.tmp"/><Relationship Id="rId38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51E150-5EDA-481E-B73C-0F0D58191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4</Pages>
  <Words>538</Words>
  <Characters>3068</Characters>
  <Application>Microsoft Office Word</Application>
  <DocSecurity>0</DocSecurity>
  <Lines>25</Lines>
  <Paragraphs>7</Paragraphs>
  <ScaleCrop>false</ScaleCrop>
  <Company/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hall</dc:creator>
  <cp:keywords/>
  <dc:description/>
  <cp:lastModifiedBy>David Thall</cp:lastModifiedBy>
  <cp:revision>27</cp:revision>
  <dcterms:created xsi:type="dcterms:W3CDTF">2021-08-26T23:54:00Z</dcterms:created>
  <dcterms:modified xsi:type="dcterms:W3CDTF">2022-04-23T23:12:00Z</dcterms:modified>
</cp:coreProperties>
</file>